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20AE0" w:rsidRPr="00375A8D" w:rsidRDefault="00EF1B0D" w:rsidP="00820AE0">
      <w:pPr>
        <w:jc w:val="center"/>
        <w:rPr>
          <w:sz w:val="40"/>
          <w:szCs w:val="40"/>
        </w:rPr>
      </w:pPr>
      <w:r w:rsidRPr="00375A8D">
        <w:rPr>
          <w:sz w:val="40"/>
          <w:szCs w:val="40"/>
        </w:rPr>
        <w:t>Farm Battle</w:t>
      </w:r>
      <w:r w:rsidR="00375A8D" w:rsidRPr="00375A8D">
        <w:rPr>
          <w:sz w:val="40"/>
          <w:szCs w:val="40"/>
        </w:rPr>
        <w:t xml:space="preserve"> Project Proposal</w:t>
      </w:r>
      <w:r w:rsidR="00F34DFA">
        <w:rPr>
          <w:sz w:val="40"/>
          <w:szCs w:val="40"/>
        </w:rPr>
        <w:t xml:space="preserve"> TP3</w:t>
      </w:r>
    </w:p>
    <w:p w:rsidR="00EF1B0D" w:rsidRDefault="00EF1B0D"/>
    <w:p w:rsidR="00820AE0" w:rsidRDefault="00820AE0">
      <w:pPr>
        <w:rPr>
          <w:b/>
        </w:rPr>
      </w:pPr>
      <w:r>
        <w:rPr>
          <w:b/>
        </w:rPr>
        <w:t xml:space="preserve">**Changes for TP3 are the texts in </w:t>
      </w:r>
      <w:r w:rsidRPr="00820AE0">
        <w:rPr>
          <w:b/>
          <w:color w:val="1F4E79" w:themeColor="accent5" w:themeShade="80"/>
        </w:rPr>
        <w:t>Blue</w:t>
      </w:r>
    </w:p>
    <w:p w:rsidR="00375A8D" w:rsidRPr="00032297" w:rsidRDefault="00375A8D">
      <w:pPr>
        <w:rPr>
          <w:b/>
        </w:rPr>
      </w:pPr>
      <w:r w:rsidRPr="00032297">
        <w:rPr>
          <w:b/>
        </w:rPr>
        <w:t>Description:</w:t>
      </w:r>
    </w:p>
    <w:p w:rsidR="00375A8D" w:rsidRDefault="00375A8D" w:rsidP="00375A8D">
      <w:pPr>
        <w:pStyle w:val="ListParagraph"/>
        <w:numPr>
          <w:ilvl w:val="0"/>
          <w:numId w:val="4"/>
        </w:numPr>
      </w:pPr>
      <w:r>
        <w:t>Name: Farm Battle</w:t>
      </w:r>
    </w:p>
    <w:p w:rsidR="00EF1B0D" w:rsidRDefault="00EF1B0D" w:rsidP="00375A8D">
      <w:pPr>
        <w:pStyle w:val="ListParagraph"/>
        <w:numPr>
          <w:ilvl w:val="0"/>
          <w:numId w:val="4"/>
        </w:numPr>
      </w:pPr>
      <w:r>
        <w:t xml:space="preserve">Genre: multiplayer </w:t>
      </w:r>
      <w:r w:rsidR="00FB11BB">
        <w:t>grid-based</w:t>
      </w:r>
      <w:r w:rsidR="000819C6">
        <w:t xml:space="preserve"> PVP</w:t>
      </w:r>
    </w:p>
    <w:p w:rsidR="004D3A0F" w:rsidRDefault="00EF1B0D" w:rsidP="004D3A0F">
      <w:pPr>
        <w:pStyle w:val="ListParagraph"/>
        <w:numPr>
          <w:ilvl w:val="0"/>
          <w:numId w:val="4"/>
        </w:numPr>
      </w:pPr>
      <w:r>
        <w:t>Game Play:</w:t>
      </w:r>
    </w:p>
    <w:p w:rsidR="00EF1B0D" w:rsidRDefault="00EF1B0D" w:rsidP="004D3A0F">
      <w:pPr>
        <w:pStyle w:val="ListParagraph"/>
        <w:numPr>
          <w:ilvl w:val="1"/>
          <w:numId w:val="4"/>
        </w:numPr>
      </w:pPr>
      <w:r>
        <w:t>Two Parties</w:t>
      </w:r>
      <w:r w:rsidR="00C83DA4">
        <w:t xml:space="preserve"> </w:t>
      </w:r>
      <w:r w:rsidR="00375A8D">
        <w:t>controlled by multiple players</w:t>
      </w:r>
    </w:p>
    <w:p w:rsidR="00375A8D" w:rsidRDefault="00EF1B0D" w:rsidP="00375A8D">
      <w:pPr>
        <w:pStyle w:val="ListParagraph"/>
        <w:numPr>
          <w:ilvl w:val="1"/>
          <w:numId w:val="1"/>
        </w:numPr>
      </w:pPr>
      <w:r>
        <w:t>The farmer</w:t>
      </w:r>
      <w:r w:rsidR="00375A8D">
        <w:t xml:space="preserve">: </w:t>
      </w:r>
    </w:p>
    <w:p w:rsidR="00EF1B0D" w:rsidRDefault="00375A8D" w:rsidP="00375A8D">
      <w:pPr>
        <w:pStyle w:val="ListParagraph"/>
        <w:numPr>
          <w:ilvl w:val="2"/>
          <w:numId w:val="1"/>
        </w:numPr>
      </w:pPr>
      <w:r>
        <w:t>Knock the moles when they show up</w:t>
      </w:r>
    </w:p>
    <w:p w:rsidR="00375A8D" w:rsidRDefault="00375A8D" w:rsidP="00375A8D">
      <w:pPr>
        <w:pStyle w:val="ListParagraph"/>
        <w:numPr>
          <w:ilvl w:val="2"/>
          <w:numId w:val="1"/>
        </w:numPr>
      </w:pPr>
      <w:r>
        <w:t>Support multiple farmers</w:t>
      </w:r>
    </w:p>
    <w:p w:rsidR="00EF1B0D" w:rsidRDefault="00EF1B0D" w:rsidP="00375A8D">
      <w:pPr>
        <w:pStyle w:val="ListParagraph"/>
        <w:numPr>
          <w:ilvl w:val="1"/>
          <w:numId w:val="1"/>
        </w:numPr>
      </w:pPr>
      <w:r>
        <w:rPr>
          <w:rFonts w:hint="eastAsia"/>
        </w:rPr>
        <w:t>The</w:t>
      </w:r>
      <w:r>
        <w:t xml:space="preserve"> moles</w:t>
      </w:r>
      <w:r w:rsidR="00375A8D">
        <w:t>:</w:t>
      </w:r>
    </w:p>
    <w:p w:rsidR="00EF1B0D" w:rsidRDefault="00375A8D" w:rsidP="00EF1B0D">
      <w:pPr>
        <w:pStyle w:val="ListParagraph"/>
        <w:numPr>
          <w:ilvl w:val="2"/>
          <w:numId w:val="1"/>
        </w:numPr>
      </w:pPr>
      <w:r>
        <w:t>Player click on the fields to make a mole pop up</w:t>
      </w:r>
    </w:p>
    <w:p w:rsidR="00EF1B0D" w:rsidRDefault="00375A8D" w:rsidP="00EF1B0D">
      <w:pPr>
        <w:pStyle w:val="ListParagraph"/>
        <w:numPr>
          <w:ilvl w:val="2"/>
          <w:numId w:val="1"/>
        </w:numPr>
      </w:pPr>
      <w:r>
        <w:t>Stay x seconds before disappearing (x related to the level of difficulty)</w:t>
      </w:r>
    </w:p>
    <w:p w:rsidR="00375A8D" w:rsidRDefault="00375A8D" w:rsidP="00EF1B0D">
      <w:pPr>
        <w:pStyle w:val="ListParagraph"/>
        <w:numPr>
          <w:ilvl w:val="2"/>
          <w:numId w:val="1"/>
        </w:numPr>
      </w:pPr>
      <w:r>
        <w:t xml:space="preserve">If being hit, dazzle for y seconds </w:t>
      </w:r>
      <w:r w:rsidR="004D3A0F">
        <w:t>and disappear (</w:t>
      </w:r>
      <w:r>
        <w:t>y related to the level of difficulty)</w:t>
      </w:r>
    </w:p>
    <w:p w:rsidR="00375A8D" w:rsidRDefault="00375A8D" w:rsidP="00EF1B0D">
      <w:pPr>
        <w:pStyle w:val="ListParagraph"/>
        <w:numPr>
          <w:ilvl w:val="2"/>
          <w:numId w:val="1"/>
        </w:numPr>
      </w:pPr>
      <w:r>
        <w:t xml:space="preserve">Each mole player can control multiple moles or Us game AI to play supplement </w:t>
      </w:r>
    </w:p>
    <w:p w:rsidR="00EF1B0D" w:rsidRDefault="00EF1B0D" w:rsidP="004D3A0F">
      <w:pPr>
        <w:pStyle w:val="ListParagraph"/>
        <w:numPr>
          <w:ilvl w:val="1"/>
          <w:numId w:val="4"/>
        </w:numPr>
      </w:pPr>
      <w:r>
        <w:t>Battle</w:t>
      </w:r>
      <w:r w:rsidR="00976C69">
        <w:t>:</w:t>
      </w:r>
    </w:p>
    <w:p w:rsidR="00C83DA4" w:rsidRDefault="00C83DA4" w:rsidP="004D3A0F">
      <w:pPr>
        <w:pStyle w:val="ListParagraph"/>
        <w:numPr>
          <w:ilvl w:val="0"/>
          <w:numId w:val="5"/>
        </w:numPr>
      </w:pPr>
      <w:r>
        <w:t>2 minutes campaign</w:t>
      </w:r>
    </w:p>
    <w:p w:rsidR="00375A8D" w:rsidRDefault="00375A8D" w:rsidP="004D3A0F">
      <w:pPr>
        <w:pStyle w:val="ListParagraph"/>
        <w:numPr>
          <w:ilvl w:val="0"/>
          <w:numId w:val="5"/>
        </w:numPr>
      </w:pPr>
      <w:r>
        <w:t xml:space="preserve">Scoring: </w:t>
      </w:r>
    </w:p>
    <w:p w:rsidR="00375A8D" w:rsidRDefault="00375A8D" w:rsidP="004D3A0F">
      <w:pPr>
        <w:pStyle w:val="ListParagraph"/>
        <w:numPr>
          <w:ilvl w:val="0"/>
          <w:numId w:val="6"/>
        </w:numPr>
      </w:pPr>
      <w:r>
        <w:t xml:space="preserve">When </w:t>
      </w:r>
      <w:r w:rsidR="004D3A0F">
        <w:t>farmer hit a mole, farmer score + 1, hit on dazzle moles gains no scores</w:t>
      </w:r>
    </w:p>
    <w:p w:rsidR="004D3A0F" w:rsidRDefault="004D3A0F" w:rsidP="004D3A0F">
      <w:pPr>
        <w:pStyle w:val="ListParagraph"/>
        <w:numPr>
          <w:ilvl w:val="0"/>
          <w:numId w:val="6"/>
        </w:numPr>
      </w:pPr>
      <w:r>
        <w:t>When mole waits for x seconds and disappear without being hit, mole score + 1</w:t>
      </w:r>
    </w:p>
    <w:p w:rsidR="000014D7" w:rsidRDefault="007F744C" w:rsidP="000014D7">
      <w:pPr>
        <w:pStyle w:val="ListParagraph"/>
        <w:numPr>
          <w:ilvl w:val="0"/>
          <w:numId w:val="4"/>
        </w:numPr>
      </w:pPr>
      <w:r>
        <w:t>Map:</w:t>
      </w:r>
      <w:r w:rsidR="004D3A0F">
        <w:t xml:space="preserve"> randomly generated</w:t>
      </w:r>
      <w:r>
        <w:t xml:space="preserve"> </w:t>
      </w:r>
      <w:r w:rsidR="004D3A0F">
        <w:t>mix of field tiles and grass tiles (Moles only shows on the field tiles)</w:t>
      </w:r>
    </w:p>
    <w:p w:rsidR="005374F9" w:rsidRDefault="005374F9" w:rsidP="000014D7">
      <w:pPr>
        <w:pStyle w:val="ListParagraph"/>
        <w:numPr>
          <w:ilvl w:val="0"/>
          <w:numId w:val="4"/>
        </w:numPr>
      </w:pPr>
      <w:bookmarkStart w:id="0" w:name="_GoBack"/>
      <w:r w:rsidRPr="005374F9">
        <w:rPr>
          <w:color w:val="1F4E79" w:themeColor="accent5" w:themeShade="80"/>
        </w:rPr>
        <w:t>Both the farmer ant the moles shows on the game map</w:t>
      </w:r>
      <w:bookmarkEnd w:id="0"/>
    </w:p>
    <w:p w:rsidR="000014D7" w:rsidRDefault="000014D7" w:rsidP="000014D7"/>
    <w:p w:rsidR="004D3A0F" w:rsidRPr="00032297" w:rsidRDefault="004D3A0F" w:rsidP="000014D7">
      <w:pPr>
        <w:rPr>
          <w:b/>
        </w:rPr>
      </w:pPr>
      <w:r w:rsidRPr="00032297">
        <w:rPr>
          <w:b/>
        </w:rPr>
        <w:t>Competitive Analysis:</w:t>
      </w:r>
    </w:p>
    <w:p w:rsidR="004D3A0F" w:rsidRDefault="004D3A0F" w:rsidP="000014D7"/>
    <w:p w:rsidR="00226AEB" w:rsidRDefault="004D3A0F" w:rsidP="000014D7">
      <w:proofErr w:type="spellStart"/>
      <w:r>
        <w:t>Whac</w:t>
      </w:r>
      <w:proofErr w:type="spellEnd"/>
      <w:r>
        <w:t xml:space="preserve">-a-Mole is a popular arcade game. It was invented in 1976 and evolve through times until now. The core game mechanics remains the same. The moles pop out in the game map and the player hit the moles when they pop up to earn scores. </w:t>
      </w:r>
      <w:r w:rsidR="00226AEB">
        <w:t>When the game gets harder, the mole will remain up for shorter time, which requires the player move faster. There is multiplayer version, when multiple players play together and compete on the number of moles they hit.</w:t>
      </w:r>
    </w:p>
    <w:p w:rsidR="00226AEB" w:rsidRDefault="00226AEB" w:rsidP="000014D7"/>
    <w:p w:rsidR="00226AEB" w:rsidRDefault="00226AEB" w:rsidP="000014D7">
      <w:r>
        <w:t xml:space="preserve">Farm Battle is inspirited by </w:t>
      </w:r>
      <w:proofErr w:type="spellStart"/>
      <w:r>
        <w:t>Whac</w:t>
      </w:r>
      <w:proofErr w:type="spellEnd"/>
      <w:r>
        <w:t>-a-Mole, but different in three points:</w:t>
      </w:r>
    </w:p>
    <w:p w:rsidR="00226AEB" w:rsidRDefault="00226AEB" w:rsidP="00226AEB">
      <w:pPr>
        <w:pStyle w:val="ListParagraph"/>
        <w:numPr>
          <w:ilvl w:val="0"/>
          <w:numId w:val="7"/>
        </w:numPr>
      </w:pPr>
      <w:r>
        <w:t>The player can choose to play the farmer or the moles. The competition would happen among the farmer players and the mole players.</w:t>
      </w:r>
    </w:p>
    <w:p w:rsidR="00226AEB" w:rsidRDefault="00226AEB" w:rsidP="00226AEB">
      <w:pPr>
        <w:pStyle w:val="ListParagraph"/>
        <w:numPr>
          <w:ilvl w:val="0"/>
          <w:numId w:val="7"/>
        </w:numPr>
      </w:pPr>
      <w:r>
        <w:t>Cooperation mechanics. The game would support multiple farmers vs multiple moles. Players in the same party should work together to fight against the other party</w:t>
      </w:r>
    </w:p>
    <w:p w:rsidR="00226AEB" w:rsidRDefault="00226AEB" w:rsidP="00226AEB">
      <w:pPr>
        <w:pStyle w:val="ListParagraph"/>
        <w:numPr>
          <w:ilvl w:val="0"/>
          <w:numId w:val="7"/>
        </w:numPr>
      </w:pPr>
      <w:r>
        <w:lastRenderedPageBreak/>
        <w:t>It made us of the network so that the players can play on their individual machines.</w:t>
      </w:r>
    </w:p>
    <w:p w:rsidR="00226AEB" w:rsidRDefault="00226AEB" w:rsidP="00226AEB"/>
    <w:p w:rsidR="00226AEB" w:rsidRPr="00032297" w:rsidRDefault="00FC5033" w:rsidP="00226AEB">
      <w:pPr>
        <w:rPr>
          <w:b/>
        </w:rPr>
      </w:pPr>
      <w:r>
        <w:rPr>
          <w:b/>
        </w:rPr>
        <w:t>Structural Plan</w:t>
      </w:r>
      <w:r w:rsidR="00226AEB" w:rsidRPr="00032297">
        <w:rPr>
          <w:b/>
        </w:rPr>
        <w:t>:</w:t>
      </w:r>
    </w:p>
    <w:p w:rsidR="00226AEB" w:rsidRDefault="006953BD" w:rsidP="00226AEB">
      <w:pPr>
        <w:pStyle w:val="ListParagraph"/>
        <w:numPr>
          <w:ilvl w:val="0"/>
          <w:numId w:val="9"/>
        </w:numPr>
      </w:pPr>
      <w:r>
        <w:t>Four</w:t>
      </w:r>
      <w:r w:rsidR="00226AEB">
        <w:t xml:space="preserve"> new classes:</w:t>
      </w:r>
    </w:p>
    <w:p w:rsidR="00226AEB" w:rsidRDefault="003D69A9" w:rsidP="00226AEB">
      <w:pPr>
        <w:pStyle w:val="ListParagraph"/>
        <w:numPr>
          <w:ilvl w:val="1"/>
          <w:numId w:val="9"/>
        </w:numPr>
      </w:pPr>
      <w:proofErr w:type="spellStart"/>
      <w:r>
        <w:t>gameM</w:t>
      </w:r>
      <w:r w:rsidR="00226AEB">
        <w:t>ap</w:t>
      </w:r>
      <w:proofErr w:type="spellEnd"/>
      <w:r w:rsidR="00226AEB">
        <w:t xml:space="preserve">: </w:t>
      </w:r>
    </w:p>
    <w:p w:rsidR="00226AEB" w:rsidRDefault="00226AEB" w:rsidP="00226AEB">
      <w:pPr>
        <w:pStyle w:val="ListParagraph"/>
        <w:numPr>
          <w:ilvl w:val="2"/>
          <w:numId w:val="9"/>
        </w:numPr>
      </w:pPr>
      <w:r>
        <w:t xml:space="preserve">Data: </w:t>
      </w:r>
    </w:p>
    <w:p w:rsidR="00226AEB" w:rsidRDefault="00226AEB" w:rsidP="00226AEB">
      <w:pPr>
        <w:pStyle w:val="ListParagraph"/>
        <w:numPr>
          <w:ilvl w:val="3"/>
          <w:numId w:val="9"/>
        </w:numPr>
      </w:pPr>
      <w:r>
        <w:t>the dictionary recording the tiles of the map</w:t>
      </w:r>
    </w:p>
    <w:p w:rsidR="00226AEB" w:rsidRDefault="00226AEB" w:rsidP="00226AEB">
      <w:pPr>
        <w:pStyle w:val="ListParagraph"/>
        <w:numPr>
          <w:ilvl w:val="3"/>
          <w:numId w:val="9"/>
        </w:numPr>
      </w:pPr>
      <w:r>
        <w:t>positions of the UI elements</w:t>
      </w:r>
    </w:p>
    <w:p w:rsidR="00AE729C" w:rsidRDefault="00AE729C" w:rsidP="00226AEB">
      <w:pPr>
        <w:pStyle w:val="ListParagraph"/>
        <w:numPr>
          <w:ilvl w:val="3"/>
          <w:numId w:val="9"/>
        </w:numPr>
      </w:pPr>
      <w:r>
        <w:t>Scores</w:t>
      </w:r>
    </w:p>
    <w:p w:rsidR="00226AEB" w:rsidRDefault="00226AEB" w:rsidP="00226AEB">
      <w:pPr>
        <w:pStyle w:val="ListParagraph"/>
        <w:numPr>
          <w:ilvl w:val="3"/>
          <w:numId w:val="9"/>
        </w:numPr>
      </w:pPr>
      <w:r>
        <w:t>game states</w:t>
      </w:r>
    </w:p>
    <w:p w:rsidR="00AE729C" w:rsidRDefault="00AE729C" w:rsidP="00226AEB">
      <w:pPr>
        <w:pStyle w:val="ListParagraph"/>
        <w:numPr>
          <w:ilvl w:val="3"/>
          <w:numId w:val="9"/>
        </w:numPr>
      </w:pPr>
      <w:r>
        <w:t>size of the map</w:t>
      </w:r>
    </w:p>
    <w:p w:rsidR="00AE729C" w:rsidRDefault="00AE729C" w:rsidP="00226AEB">
      <w:pPr>
        <w:pStyle w:val="ListParagraph"/>
        <w:numPr>
          <w:ilvl w:val="3"/>
          <w:numId w:val="9"/>
        </w:numPr>
      </w:pPr>
      <w:r>
        <w:t>origin of the map</w:t>
      </w:r>
    </w:p>
    <w:p w:rsidR="0067556C" w:rsidRDefault="0067556C" w:rsidP="00226AEB">
      <w:pPr>
        <w:pStyle w:val="ListParagraph"/>
        <w:numPr>
          <w:ilvl w:val="3"/>
          <w:numId w:val="9"/>
        </w:numPr>
      </w:pPr>
      <w:r>
        <w:t>current time</w:t>
      </w:r>
    </w:p>
    <w:p w:rsidR="0067556C" w:rsidRDefault="0067556C" w:rsidP="00226AEB">
      <w:pPr>
        <w:pStyle w:val="ListParagraph"/>
        <w:numPr>
          <w:ilvl w:val="3"/>
          <w:numId w:val="9"/>
        </w:numPr>
      </w:pPr>
      <w:r>
        <w:t>color and fonts of the map</w:t>
      </w:r>
    </w:p>
    <w:p w:rsidR="00226AEB" w:rsidRDefault="0054301D" w:rsidP="00226AEB">
      <w:pPr>
        <w:pStyle w:val="ListParagraph"/>
        <w:numPr>
          <w:ilvl w:val="3"/>
          <w:numId w:val="9"/>
        </w:numPr>
      </w:pPr>
      <w:r>
        <w:t>Dictionary of all the mole data</w:t>
      </w:r>
    </w:p>
    <w:p w:rsidR="00226AEB" w:rsidRDefault="00226AEB" w:rsidP="00226AEB">
      <w:pPr>
        <w:pStyle w:val="ListParagraph"/>
        <w:numPr>
          <w:ilvl w:val="2"/>
          <w:numId w:val="9"/>
        </w:numPr>
      </w:pPr>
      <w:r>
        <w:t>method:</w:t>
      </w:r>
    </w:p>
    <w:p w:rsidR="00226AEB" w:rsidRDefault="00226AEB" w:rsidP="00226AEB">
      <w:pPr>
        <w:pStyle w:val="ListParagraph"/>
        <w:numPr>
          <w:ilvl w:val="3"/>
          <w:numId w:val="9"/>
        </w:numPr>
      </w:pPr>
      <w:r>
        <w:t>Randomly generate the map</w:t>
      </w:r>
    </w:p>
    <w:p w:rsidR="00226AEB" w:rsidRDefault="00226AEB" w:rsidP="00226AEB">
      <w:pPr>
        <w:pStyle w:val="ListParagraph"/>
        <w:numPr>
          <w:ilvl w:val="3"/>
          <w:numId w:val="9"/>
        </w:numPr>
      </w:pPr>
      <w:r>
        <w:t>Convert the mouse position to fit in the tile</w:t>
      </w:r>
    </w:p>
    <w:p w:rsidR="00226AEB" w:rsidRDefault="00F40E0A" w:rsidP="00226AEB">
      <w:pPr>
        <w:pStyle w:val="ListParagraph"/>
        <w:numPr>
          <w:ilvl w:val="3"/>
          <w:numId w:val="9"/>
        </w:numPr>
      </w:pPr>
      <w:r>
        <w:t>Check if the tile is valid for male spawning</w:t>
      </w:r>
    </w:p>
    <w:p w:rsidR="00F40E0A" w:rsidRDefault="00F40E0A" w:rsidP="00226AEB">
      <w:pPr>
        <w:pStyle w:val="ListParagraph"/>
        <w:numPr>
          <w:ilvl w:val="3"/>
          <w:numId w:val="9"/>
        </w:numPr>
      </w:pPr>
      <w:r>
        <w:t>Transfer the time</w:t>
      </w:r>
      <w:r w:rsidR="002B146C">
        <w:t xml:space="preserve"> to the string of “minutes: seconds” format</w:t>
      </w:r>
    </w:p>
    <w:p w:rsidR="002B146C" w:rsidRDefault="003E5A9D" w:rsidP="00226AEB">
      <w:pPr>
        <w:pStyle w:val="ListParagraph"/>
        <w:numPr>
          <w:ilvl w:val="3"/>
          <w:numId w:val="9"/>
        </w:numPr>
      </w:pPr>
      <w:r>
        <w:t>T</w:t>
      </w:r>
      <w:r w:rsidR="002C64DA">
        <w:t>rans</w:t>
      </w:r>
      <w:r>
        <w:t xml:space="preserve">fer the map to a 2d list, in with the first element is a list of all tile coordinates </w:t>
      </w:r>
    </w:p>
    <w:p w:rsidR="00226AEB" w:rsidRDefault="00226AEB" w:rsidP="00226AEB">
      <w:pPr>
        <w:pStyle w:val="ListParagraph"/>
        <w:numPr>
          <w:ilvl w:val="1"/>
          <w:numId w:val="9"/>
        </w:numPr>
      </w:pPr>
      <w:r>
        <w:t>Moles</w:t>
      </w:r>
    </w:p>
    <w:p w:rsidR="00226AEB" w:rsidRDefault="00226AEB" w:rsidP="00226AEB">
      <w:pPr>
        <w:pStyle w:val="ListParagraph"/>
        <w:numPr>
          <w:ilvl w:val="2"/>
          <w:numId w:val="9"/>
        </w:numPr>
      </w:pPr>
      <w:r>
        <w:t>Data:</w:t>
      </w:r>
    </w:p>
    <w:p w:rsidR="00226AEB" w:rsidRDefault="00226AEB" w:rsidP="00226AEB">
      <w:pPr>
        <w:pStyle w:val="ListParagraph"/>
        <w:numPr>
          <w:ilvl w:val="3"/>
          <w:numId w:val="9"/>
        </w:numPr>
      </w:pPr>
      <w:r>
        <w:t>Number of the moles a client can handle</w:t>
      </w:r>
    </w:p>
    <w:p w:rsidR="00226AEB" w:rsidRDefault="00226AEB" w:rsidP="00226AEB">
      <w:pPr>
        <w:pStyle w:val="ListParagraph"/>
        <w:numPr>
          <w:ilvl w:val="3"/>
          <w:numId w:val="9"/>
        </w:numPr>
      </w:pPr>
      <w:r>
        <w:t>List of the position of all the moles</w:t>
      </w:r>
    </w:p>
    <w:p w:rsidR="00226AEB" w:rsidRDefault="00226AEB" w:rsidP="00226AEB">
      <w:pPr>
        <w:pStyle w:val="ListParagraph"/>
        <w:numPr>
          <w:ilvl w:val="3"/>
          <w:numId w:val="9"/>
        </w:numPr>
      </w:pPr>
      <w:r>
        <w:t>The time showing up for each mole</w:t>
      </w:r>
    </w:p>
    <w:p w:rsidR="00226AEB" w:rsidRDefault="00226AEB" w:rsidP="00226AEB">
      <w:pPr>
        <w:pStyle w:val="ListParagraph"/>
        <w:numPr>
          <w:ilvl w:val="3"/>
          <w:numId w:val="9"/>
        </w:numPr>
      </w:pPr>
      <w:r>
        <w:t>Sprites of the moles</w:t>
      </w:r>
    </w:p>
    <w:p w:rsidR="00226AEB" w:rsidRDefault="00226AEB" w:rsidP="00226AEB">
      <w:pPr>
        <w:pStyle w:val="ListParagraph"/>
        <w:numPr>
          <w:ilvl w:val="2"/>
          <w:numId w:val="9"/>
        </w:numPr>
      </w:pPr>
      <w:r>
        <w:t>method:</w:t>
      </w:r>
    </w:p>
    <w:p w:rsidR="00226AEB" w:rsidRDefault="00226AEB" w:rsidP="00226AEB">
      <w:pPr>
        <w:pStyle w:val="ListParagraph"/>
        <w:numPr>
          <w:ilvl w:val="3"/>
          <w:numId w:val="9"/>
        </w:numPr>
      </w:pPr>
      <w:r>
        <w:t>Check the viability of the clicks</w:t>
      </w:r>
    </w:p>
    <w:p w:rsidR="00226AEB" w:rsidRDefault="00226AEB" w:rsidP="00226AEB">
      <w:pPr>
        <w:pStyle w:val="ListParagraph"/>
        <w:numPr>
          <w:ilvl w:val="3"/>
          <w:numId w:val="9"/>
        </w:numPr>
      </w:pPr>
      <w:r>
        <w:t xml:space="preserve">Check the hit </w:t>
      </w:r>
    </w:p>
    <w:p w:rsidR="00226AEB" w:rsidRDefault="00226AEB" w:rsidP="00226AEB">
      <w:pPr>
        <w:pStyle w:val="ListParagraph"/>
        <w:numPr>
          <w:ilvl w:val="1"/>
          <w:numId w:val="9"/>
        </w:numPr>
      </w:pPr>
      <w:proofErr w:type="spellStart"/>
      <w:r>
        <w:t>OpeningScene</w:t>
      </w:r>
      <w:proofErr w:type="spellEnd"/>
      <w:r>
        <w:t>:</w:t>
      </w:r>
    </w:p>
    <w:p w:rsidR="00226AEB" w:rsidRDefault="00226AEB" w:rsidP="00226AEB">
      <w:pPr>
        <w:pStyle w:val="ListParagraph"/>
        <w:numPr>
          <w:ilvl w:val="2"/>
          <w:numId w:val="9"/>
        </w:numPr>
      </w:pPr>
      <w:r>
        <w:t xml:space="preserve">Data: </w:t>
      </w:r>
    </w:p>
    <w:p w:rsidR="00226AEB" w:rsidRDefault="00226AEB" w:rsidP="00226AEB">
      <w:pPr>
        <w:pStyle w:val="ListParagraph"/>
        <w:numPr>
          <w:ilvl w:val="3"/>
          <w:numId w:val="9"/>
        </w:numPr>
      </w:pPr>
      <w:r>
        <w:t>Options/buttons</w:t>
      </w:r>
    </w:p>
    <w:p w:rsidR="00226AEB" w:rsidRDefault="00226AEB" w:rsidP="00226AEB">
      <w:pPr>
        <w:pStyle w:val="ListParagraph"/>
        <w:numPr>
          <w:ilvl w:val="2"/>
          <w:numId w:val="9"/>
        </w:numPr>
      </w:pPr>
      <w:r>
        <w:t>Method:</w:t>
      </w:r>
    </w:p>
    <w:p w:rsidR="00D15C2A" w:rsidRDefault="00226AEB" w:rsidP="00D15C2A">
      <w:pPr>
        <w:pStyle w:val="ListParagraph"/>
        <w:numPr>
          <w:ilvl w:val="3"/>
          <w:numId w:val="9"/>
        </w:numPr>
      </w:pPr>
      <w:r>
        <w:t>Load different mode based on the players’ selection</w:t>
      </w:r>
    </w:p>
    <w:p w:rsidR="00D15C2A" w:rsidRDefault="00D15C2A" w:rsidP="00D15C2A">
      <w:pPr>
        <w:pStyle w:val="ListParagraph"/>
        <w:numPr>
          <w:ilvl w:val="1"/>
          <w:numId w:val="9"/>
        </w:numPr>
      </w:pPr>
      <w:proofErr w:type="spellStart"/>
      <w:r>
        <w:t>EndingScene</w:t>
      </w:r>
      <w:proofErr w:type="spellEnd"/>
      <w:r>
        <w:t>:</w:t>
      </w:r>
    </w:p>
    <w:p w:rsidR="00D15C2A" w:rsidRDefault="00D15C2A" w:rsidP="00D15C2A">
      <w:pPr>
        <w:pStyle w:val="ListParagraph"/>
        <w:numPr>
          <w:ilvl w:val="2"/>
          <w:numId w:val="9"/>
        </w:numPr>
      </w:pPr>
      <w:r>
        <w:t>Data:</w:t>
      </w:r>
    </w:p>
    <w:p w:rsidR="00D15C2A" w:rsidRDefault="00D15C2A" w:rsidP="00D15C2A">
      <w:pPr>
        <w:pStyle w:val="ListParagraph"/>
        <w:numPr>
          <w:ilvl w:val="3"/>
          <w:numId w:val="9"/>
        </w:numPr>
      </w:pPr>
      <w:r>
        <w:t>Scores</w:t>
      </w:r>
    </w:p>
    <w:p w:rsidR="00D15C2A" w:rsidRDefault="00D15C2A" w:rsidP="00D15C2A">
      <w:pPr>
        <w:pStyle w:val="ListParagraph"/>
        <w:numPr>
          <w:ilvl w:val="3"/>
          <w:numId w:val="9"/>
        </w:numPr>
      </w:pPr>
      <w:r>
        <w:t>Winning state</w:t>
      </w:r>
    </w:p>
    <w:p w:rsidR="00820AE0" w:rsidRDefault="00D15C2A" w:rsidP="00820AE0">
      <w:pPr>
        <w:pStyle w:val="ListParagraph"/>
        <w:numPr>
          <w:ilvl w:val="2"/>
          <w:numId w:val="9"/>
        </w:numPr>
      </w:pPr>
      <w:r>
        <w:t>Check and visualize the winning state</w:t>
      </w:r>
    </w:p>
    <w:p w:rsidR="00820AE0" w:rsidRPr="00820AE0" w:rsidRDefault="00820AE0" w:rsidP="00820AE0">
      <w:pPr>
        <w:pStyle w:val="ListParagraph"/>
        <w:numPr>
          <w:ilvl w:val="1"/>
          <w:numId w:val="9"/>
        </w:numPr>
        <w:rPr>
          <w:color w:val="1F4E79" w:themeColor="accent5" w:themeShade="80"/>
        </w:rPr>
      </w:pPr>
      <w:r w:rsidRPr="00820AE0">
        <w:rPr>
          <w:color w:val="1F4E79" w:themeColor="accent5" w:themeShade="80"/>
        </w:rPr>
        <w:t>Farmer:</w:t>
      </w:r>
    </w:p>
    <w:p w:rsidR="00820AE0" w:rsidRPr="00820AE0" w:rsidRDefault="00820AE0" w:rsidP="00820AE0">
      <w:pPr>
        <w:pStyle w:val="ListParagraph"/>
        <w:numPr>
          <w:ilvl w:val="2"/>
          <w:numId w:val="9"/>
        </w:numPr>
        <w:rPr>
          <w:color w:val="1F4E79" w:themeColor="accent5" w:themeShade="80"/>
        </w:rPr>
      </w:pPr>
      <w:r w:rsidRPr="00820AE0">
        <w:rPr>
          <w:color w:val="1F4E79" w:themeColor="accent5" w:themeShade="80"/>
        </w:rPr>
        <w:t>Data:</w:t>
      </w:r>
    </w:p>
    <w:p w:rsidR="00820AE0" w:rsidRPr="00820AE0" w:rsidRDefault="00820AE0" w:rsidP="00820AE0">
      <w:pPr>
        <w:pStyle w:val="ListParagraph"/>
        <w:numPr>
          <w:ilvl w:val="3"/>
          <w:numId w:val="9"/>
        </w:numPr>
        <w:rPr>
          <w:color w:val="1F4E79" w:themeColor="accent5" w:themeShade="80"/>
        </w:rPr>
      </w:pPr>
      <w:r w:rsidRPr="00820AE0">
        <w:rPr>
          <w:color w:val="1F4E79" w:themeColor="accent5" w:themeShade="80"/>
        </w:rPr>
        <w:t>The position of the farmer</w:t>
      </w:r>
    </w:p>
    <w:p w:rsidR="00820AE0" w:rsidRPr="00820AE0" w:rsidRDefault="00820AE0" w:rsidP="00820AE0">
      <w:pPr>
        <w:pStyle w:val="ListParagraph"/>
        <w:numPr>
          <w:ilvl w:val="3"/>
          <w:numId w:val="9"/>
        </w:numPr>
        <w:rPr>
          <w:color w:val="1F4E79" w:themeColor="accent5" w:themeShade="80"/>
        </w:rPr>
      </w:pPr>
      <w:r w:rsidRPr="00820AE0">
        <w:rPr>
          <w:color w:val="1F4E79" w:themeColor="accent5" w:themeShade="80"/>
        </w:rPr>
        <w:lastRenderedPageBreak/>
        <w:t>The target the farmer is going</w:t>
      </w:r>
    </w:p>
    <w:p w:rsidR="00820AE0" w:rsidRPr="00820AE0" w:rsidRDefault="00820AE0" w:rsidP="00820AE0">
      <w:pPr>
        <w:pStyle w:val="ListParagraph"/>
        <w:numPr>
          <w:ilvl w:val="3"/>
          <w:numId w:val="9"/>
        </w:numPr>
        <w:rPr>
          <w:color w:val="1F4E79" w:themeColor="accent5" w:themeShade="80"/>
        </w:rPr>
      </w:pPr>
      <w:r w:rsidRPr="00820AE0">
        <w:rPr>
          <w:color w:val="1F4E79" w:themeColor="accent5" w:themeShade="80"/>
        </w:rPr>
        <w:t xml:space="preserve">A List </w:t>
      </w:r>
      <w:proofErr w:type="gramStart"/>
      <w:r w:rsidRPr="00820AE0">
        <w:rPr>
          <w:color w:val="1F4E79" w:themeColor="accent5" w:themeShade="80"/>
        </w:rPr>
        <w:t>of  position</w:t>
      </w:r>
      <w:proofErr w:type="gramEnd"/>
      <w:r w:rsidRPr="00820AE0">
        <w:rPr>
          <w:color w:val="1F4E79" w:themeColor="accent5" w:themeShade="80"/>
        </w:rPr>
        <w:t xml:space="preserve"> tuple representing the route which the farmer goes</w:t>
      </w:r>
    </w:p>
    <w:p w:rsidR="00820AE0" w:rsidRPr="00820AE0" w:rsidRDefault="00820AE0" w:rsidP="00820AE0">
      <w:pPr>
        <w:pStyle w:val="ListParagraph"/>
        <w:numPr>
          <w:ilvl w:val="2"/>
          <w:numId w:val="9"/>
        </w:numPr>
        <w:rPr>
          <w:color w:val="1F4E79" w:themeColor="accent5" w:themeShade="80"/>
        </w:rPr>
      </w:pPr>
      <w:r w:rsidRPr="00820AE0">
        <w:rPr>
          <w:color w:val="1F4E79" w:themeColor="accent5" w:themeShade="80"/>
        </w:rPr>
        <w:t>Method:</w:t>
      </w:r>
    </w:p>
    <w:p w:rsidR="00820AE0" w:rsidRPr="00820AE0" w:rsidRDefault="00820AE0" w:rsidP="00820AE0">
      <w:pPr>
        <w:pStyle w:val="ListParagraph"/>
        <w:numPr>
          <w:ilvl w:val="3"/>
          <w:numId w:val="9"/>
        </w:numPr>
        <w:rPr>
          <w:color w:val="1F4E79" w:themeColor="accent5" w:themeShade="80"/>
        </w:rPr>
      </w:pPr>
      <w:r w:rsidRPr="00820AE0">
        <w:rPr>
          <w:color w:val="1F4E79" w:themeColor="accent5" w:themeShade="80"/>
        </w:rPr>
        <w:t>Generate the route based on the current position and the target position</w:t>
      </w:r>
    </w:p>
    <w:p w:rsidR="00820AE0" w:rsidRPr="00820AE0" w:rsidRDefault="00820AE0" w:rsidP="00820AE0">
      <w:pPr>
        <w:pStyle w:val="ListParagraph"/>
        <w:numPr>
          <w:ilvl w:val="3"/>
          <w:numId w:val="9"/>
        </w:numPr>
        <w:rPr>
          <w:color w:val="1F4E79" w:themeColor="accent5" w:themeShade="80"/>
        </w:rPr>
      </w:pPr>
      <w:r w:rsidRPr="00820AE0">
        <w:rPr>
          <w:color w:val="1F4E79" w:themeColor="accent5" w:themeShade="80"/>
        </w:rPr>
        <w:t>Move the farmer</w:t>
      </w:r>
    </w:p>
    <w:p w:rsidR="00226AEB" w:rsidRDefault="00226AEB" w:rsidP="00226AEB">
      <w:pPr>
        <w:pStyle w:val="ListParagraph"/>
        <w:numPr>
          <w:ilvl w:val="0"/>
          <w:numId w:val="9"/>
        </w:numPr>
      </w:pPr>
      <w:r>
        <w:t>Other Functions:</w:t>
      </w:r>
    </w:p>
    <w:p w:rsidR="00226AEB" w:rsidRDefault="00226AEB" w:rsidP="00226AEB">
      <w:pPr>
        <w:pStyle w:val="ListParagraph"/>
        <w:numPr>
          <w:ilvl w:val="1"/>
          <w:numId w:val="9"/>
        </w:numPr>
      </w:pPr>
      <w:r>
        <w:t>Functions to handle synchronizations</w:t>
      </w:r>
    </w:p>
    <w:p w:rsidR="00226AEB" w:rsidRDefault="008D3301" w:rsidP="00226AEB">
      <w:pPr>
        <w:pStyle w:val="ListParagraph"/>
        <w:numPr>
          <w:ilvl w:val="1"/>
          <w:numId w:val="9"/>
        </w:numPr>
      </w:pPr>
      <w:r>
        <w:t>Functions to draw the UI</w:t>
      </w:r>
      <w:r w:rsidR="00226AEB">
        <w:t xml:space="preserve"> </w:t>
      </w:r>
      <w:r>
        <w:t>elements</w:t>
      </w:r>
    </w:p>
    <w:p w:rsidR="005374F9" w:rsidRPr="005374F9" w:rsidRDefault="005374F9" w:rsidP="00226AEB">
      <w:pPr>
        <w:pStyle w:val="ListParagraph"/>
        <w:numPr>
          <w:ilvl w:val="1"/>
          <w:numId w:val="9"/>
        </w:numPr>
        <w:rPr>
          <w:color w:val="1F4E79" w:themeColor="accent5" w:themeShade="80"/>
        </w:rPr>
      </w:pPr>
      <w:r w:rsidRPr="005374F9">
        <w:rPr>
          <w:color w:val="1F4E79" w:themeColor="accent5" w:themeShade="80"/>
        </w:rPr>
        <w:t>Game AIs plays as the mole or the farmer when all the players are standing at the same side</w:t>
      </w:r>
    </w:p>
    <w:p w:rsidR="002A033D" w:rsidRDefault="002A033D" w:rsidP="002A033D"/>
    <w:p w:rsidR="002A033D" w:rsidRDefault="002A033D" w:rsidP="002A033D"/>
    <w:p w:rsidR="002A033D" w:rsidRDefault="00226AEB" w:rsidP="00226AEB">
      <w:pPr>
        <w:rPr>
          <w:b/>
        </w:rPr>
      </w:pPr>
      <w:r w:rsidRPr="00FC5033">
        <w:rPr>
          <w:b/>
        </w:rPr>
        <w:t>Algorithmic Plan:</w:t>
      </w:r>
    </w:p>
    <w:p w:rsidR="002A033D" w:rsidRDefault="002A033D" w:rsidP="00226AEB">
      <w:pPr>
        <w:rPr>
          <w:b/>
        </w:rPr>
      </w:pPr>
    </w:p>
    <w:p w:rsidR="002A033D" w:rsidRPr="002A033D" w:rsidRDefault="002A033D" w:rsidP="00226AEB">
      <w:r>
        <w:t>See the image below</w:t>
      </w:r>
      <w:r w:rsidR="000943BB">
        <w:t xml:space="preserve"> or </w:t>
      </w:r>
      <w:r w:rsidR="000943BB" w:rsidRPr="000943BB">
        <w:t>FarmBattle_AlgrithemPlan.pdf</w:t>
      </w:r>
      <w:r w:rsidR="000943BB">
        <w:t xml:space="preserve"> in the same folder</w:t>
      </w:r>
      <w:r>
        <w:t>:</w:t>
      </w:r>
    </w:p>
    <w:p w:rsidR="00226AEB" w:rsidRDefault="00226AEB" w:rsidP="00226AEB"/>
    <w:p w:rsidR="00226AEB" w:rsidRDefault="002A033D" w:rsidP="00226AEB">
      <w:r>
        <w:rPr>
          <w:noProof/>
        </w:rPr>
        <w:drawing>
          <wp:inline distT="0" distB="0" distL="0" distR="0">
            <wp:extent cx="5943600" cy="37852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armBattle_AlgrithemPlan.png"/>
                    <pic:cNvPicPr/>
                  </pic:nvPicPr>
                  <pic:blipFill>
                    <a:blip r:embed="rId6">
                      <a:extLst>
                        <a:ext uri="{28A0092B-C50C-407E-A947-70E740481C1C}">
                          <a14:useLocalDpi xmlns:a14="http://schemas.microsoft.com/office/drawing/2010/main" val="0"/>
                        </a:ext>
                      </a:extLst>
                    </a:blip>
                    <a:stretch>
                      <a:fillRect/>
                    </a:stretch>
                  </pic:blipFill>
                  <pic:spPr>
                    <a:xfrm>
                      <a:off x="0" y="0"/>
                      <a:ext cx="5943600" cy="3785235"/>
                    </a:xfrm>
                    <a:prstGeom prst="rect">
                      <a:avLst/>
                    </a:prstGeom>
                  </pic:spPr>
                </pic:pic>
              </a:graphicData>
            </a:graphic>
          </wp:inline>
        </w:drawing>
      </w:r>
    </w:p>
    <w:p w:rsidR="002A033D" w:rsidRDefault="002A033D" w:rsidP="00226AEB"/>
    <w:p w:rsidR="002A033D" w:rsidRDefault="002A033D" w:rsidP="00226AEB"/>
    <w:p w:rsidR="00226AEB" w:rsidRPr="00032297" w:rsidRDefault="00226AEB" w:rsidP="00226AEB">
      <w:pPr>
        <w:rPr>
          <w:b/>
        </w:rPr>
      </w:pPr>
      <w:r w:rsidRPr="00032297">
        <w:rPr>
          <w:b/>
        </w:rPr>
        <w:t>Timeline Plan:</w:t>
      </w:r>
    </w:p>
    <w:p w:rsidR="00226AEB" w:rsidRDefault="00226AEB" w:rsidP="00226AEB">
      <w:pPr>
        <w:pStyle w:val="ListParagraph"/>
        <w:numPr>
          <w:ilvl w:val="0"/>
          <w:numId w:val="10"/>
        </w:numPr>
      </w:pPr>
      <w:r>
        <w:t>Spend 2-4 hours every day to implement</w:t>
      </w:r>
    </w:p>
    <w:p w:rsidR="00226AEB" w:rsidRDefault="00226AEB" w:rsidP="00226AEB">
      <w:pPr>
        <w:pStyle w:val="ListParagraph"/>
        <w:numPr>
          <w:ilvl w:val="0"/>
          <w:numId w:val="10"/>
        </w:numPr>
      </w:pPr>
      <w:r>
        <w:t xml:space="preserve">Start from the core feature than extend to </w:t>
      </w:r>
      <w:proofErr w:type="gramStart"/>
      <w:r>
        <w:t>other</w:t>
      </w:r>
      <w:proofErr w:type="gramEnd"/>
      <w:r>
        <w:t xml:space="preserve"> feature</w:t>
      </w:r>
    </w:p>
    <w:p w:rsidR="00226AEB" w:rsidRDefault="00226AEB" w:rsidP="00226AEB"/>
    <w:p w:rsidR="00226AEB" w:rsidRPr="00032297" w:rsidRDefault="00226AEB" w:rsidP="00226AEB">
      <w:pPr>
        <w:rPr>
          <w:b/>
        </w:rPr>
      </w:pPr>
      <w:r w:rsidRPr="00032297">
        <w:rPr>
          <w:b/>
        </w:rPr>
        <w:t>Version Control Plan</w:t>
      </w:r>
    </w:p>
    <w:p w:rsidR="00CA08D8" w:rsidRDefault="00CA08D8" w:rsidP="00CA08D8">
      <w:pPr>
        <w:pStyle w:val="ListParagraph"/>
        <w:numPr>
          <w:ilvl w:val="0"/>
          <w:numId w:val="11"/>
        </w:numPr>
      </w:pPr>
      <w:r>
        <w:t xml:space="preserve">Use </w:t>
      </w:r>
      <w:proofErr w:type="spellStart"/>
      <w:r>
        <w:t>Github</w:t>
      </w:r>
      <w:proofErr w:type="spellEnd"/>
      <w:r>
        <w:t xml:space="preserve"> Desktop to back up the code</w:t>
      </w:r>
    </w:p>
    <w:p w:rsidR="00CA08D8" w:rsidRDefault="00CA08D8" w:rsidP="00CA08D8">
      <w:pPr>
        <w:pStyle w:val="ListParagraph"/>
        <w:numPr>
          <w:ilvl w:val="0"/>
          <w:numId w:val="11"/>
        </w:numPr>
      </w:pPr>
      <w:r>
        <w:t>Make commit every day after finishing the work:</w:t>
      </w:r>
    </w:p>
    <w:p w:rsidR="004D1474" w:rsidRDefault="004D1474" w:rsidP="004D1474">
      <w:pPr>
        <w:pStyle w:val="ListParagraph"/>
        <w:numPr>
          <w:ilvl w:val="0"/>
          <w:numId w:val="11"/>
        </w:numPr>
      </w:pPr>
      <w:proofErr w:type="spellStart"/>
      <w:r>
        <w:t>Github</w:t>
      </w:r>
      <w:proofErr w:type="spellEnd"/>
      <w:r>
        <w:t xml:space="preserve"> link: </w:t>
      </w:r>
      <w:r w:rsidRPr="004D1474">
        <w:t>https://github.com/youlingsi/FarmBattle</w:t>
      </w:r>
    </w:p>
    <w:p w:rsidR="00CA08D8" w:rsidRDefault="00CA08D8" w:rsidP="00CA08D8">
      <w:pPr>
        <w:pStyle w:val="ListParagraph"/>
      </w:pPr>
      <w:r>
        <w:rPr>
          <w:noProof/>
        </w:rPr>
        <w:drawing>
          <wp:inline distT="0" distB="0" distL="0" distR="0" wp14:anchorId="7ABFC955" wp14:editId="4D9938ED">
            <wp:extent cx="4772025" cy="33037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773857" cy="3304978"/>
                    </a:xfrm>
                    <a:prstGeom prst="rect">
                      <a:avLst/>
                    </a:prstGeom>
                  </pic:spPr>
                </pic:pic>
              </a:graphicData>
            </a:graphic>
          </wp:inline>
        </w:drawing>
      </w:r>
    </w:p>
    <w:p w:rsidR="00A353E1" w:rsidRDefault="00A353E1" w:rsidP="00CA08D8">
      <w:pPr>
        <w:pStyle w:val="ListParagraph"/>
      </w:pPr>
    </w:p>
    <w:p w:rsidR="00A353E1" w:rsidRDefault="00A353E1" w:rsidP="00CA08D8">
      <w:pPr>
        <w:pStyle w:val="ListParagraph"/>
      </w:pPr>
      <w:r>
        <w:rPr>
          <w:noProof/>
        </w:rPr>
        <w:drawing>
          <wp:inline distT="0" distB="0" distL="0" distR="0" wp14:anchorId="6E0EF0E7" wp14:editId="6931B1C5">
            <wp:extent cx="4745472" cy="32670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751865" cy="3271476"/>
                    </a:xfrm>
                    <a:prstGeom prst="rect">
                      <a:avLst/>
                    </a:prstGeom>
                  </pic:spPr>
                </pic:pic>
              </a:graphicData>
            </a:graphic>
          </wp:inline>
        </w:drawing>
      </w:r>
    </w:p>
    <w:p w:rsidR="00226AEB" w:rsidRDefault="00226AEB" w:rsidP="00226AEB">
      <w:pPr>
        <w:pStyle w:val="ListParagraph"/>
        <w:ind w:left="1440"/>
      </w:pPr>
    </w:p>
    <w:p w:rsidR="003D2A74" w:rsidRDefault="003D2A74" w:rsidP="003D2A74"/>
    <w:p w:rsidR="000819C6" w:rsidRPr="00032297" w:rsidRDefault="00CA08D8" w:rsidP="000819C6">
      <w:pPr>
        <w:rPr>
          <w:b/>
        </w:rPr>
      </w:pPr>
      <w:r w:rsidRPr="00032297">
        <w:rPr>
          <w:b/>
        </w:rPr>
        <w:lastRenderedPageBreak/>
        <w:t>Module List:</w:t>
      </w:r>
    </w:p>
    <w:p w:rsidR="00CA08D8" w:rsidRDefault="00CA08D8" w:rsidP="00CA08D8">
      <w:pPr>
        <w:pStyle w:val="ListParagraph"/>
        <w:numPr>
          <w:ilvl w:val="0"/>
          <w:numId w:val="12"/>
        </w:numPr>
      </w:pPr>
      <w:proofErr w:type="spellStart"/>
      <w:r>
        <w:t>Pygame</w:t>
      </w:r>
      <w:proofErr w:type="spellEnd"/>
    </w:p>
    <w:p w:rsidR="00CA08D8" w:rsidRDefault="00C904A3" w:rsidP="00CA08D8">
      <w:pPr>
        <w:pStyle w:val="ListParagraph"/>
        <w:numPr>
          <w:ilvl w:val="0"/>
          <w:numId w:val="12"/>
        </w:numPr>
      </w:pPr>
      <w:r>
        <w:t>Socket</w:t>
      </w:r>
    </w:p>
    <w:p w:rsidR="00A353E1" w:rsidRDefault="00A353E1" w:rsidP="00A353E1">
      <w:pPr>
        <w:pStyle w:val="ListParagraph"/>
        <w:ind w:left="1080"/>
      </w:pPr>
    </w:p>
    <w:p w:rsidR="00032297" w:rsidRDefault="00032297" w:rsidP="00032297"/>
    <w:p w:rsidR="00032297" w:rsidRDefault="00032297" w:rsidP="00032297">
      <w:pPr>
        <w:rPr>
          <w:b/>
        </w:rPr>
      </w:pPr>
      <w:r w:rsidRPr="00032297">
        <w:rPr>
          <w:b/>
        </w:rPr>
        <w:t>Storyboard:</w:t>
      </w:r>
    </w:p>
    <w:p w:rsidR="006C19BA" w:rsidRDefault="006C19BA" w:rsidP="00032297">
      <w:pPr>
        <w:rPr>
          <w:b/>
        </w:rPr>
      </w:pPr>
    </w:p>
    <w:p w:rsidR="006C19BA" w:rsidRPr="00032297" w:rsidRDefault="006C19BA" w:rsidP="00032297">
      <w:pPr>
        <w:rPr>
          <w:b/>
        </w:rPr>
      </w:pPr>
      <w:r>
        <w:rPr>
          <w:b/>
          <w:noProof/>
        </w:rPr>
        <w:drawing>
          <wp:inline distT="0" distB="0" distL="0" distR="0">
            <wp:extent cx="5943600" cy="61099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armBattleStoryBoard.jpg"/>
                    <pic:cNvPicPr/>
                  </pic:nvPicPr>
                  <pic:blipFill>
                    <a:blip r:embed="rId9">
                      <a:extLst>
                        <a:ext uri="{28A0092B-C50C-407E-A947-70E740481C1C}">
                          <a14:useLocalDpi xmlns:a14="http://schemas.microsoft.com/office/drawing/2010/main" val="0"/>
                        </a:ext>
                      </a:extLst>
                    </a:blip>
                    <a:stretch>
                      <a:fillRect/>
                    </a:stretch>
                  </pic:blipFill>
                  <pic:spPr>
                    <a:xfrm>
                      <a:off x="0" y="0"/>
                      <a:ext cx="5943600" cy="6109970"/>
                    </a:xfrm>
                    <a:prstGeom prst="rect">
                      <a:avLst/>
                    </a:prstGeom>
                  </pic:spPr>
                </pic:pic>
              </a:graphicData>
            </a:graphic>
          </wp:inline>
        </w:drawing>
      </w:r>
    </w:p>
    <w:sectPr w:rsidR="006C19BA" w:rsidRPr="00032297" w:rsidSect="00D2261C">
      <w:pgSz w:w="12240" w:h="15840"/>
      <w:pgMar w:top="1440" w:right="1440" w:bottom="1440" w:left="1440" w:header="720" w:footer="720" w:gutter="0"/>
      <w:cols w:space="720"/>
      <w:docGrid w:linePitch="4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C2180"/>
    <w:multiLevelType w:val="hybridMultilevel"/>
    <w:tmpl w:val="AFA82E38"/>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6830E34"/>
    <w:multiLevelType w:val="hybridMultilevel"/>
    <w:tmpl w:val="AFA82E38"/>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A7F2105"/>
    <w:multiLevelType w:val="hybridMultilevel"/>
    <w:tmpl w:val="AFA82E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CD00FE"/>
    <w:multiLevelType w:val="hybridMultilevel"/>
    <w:tmpl w:val="AFA82E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3142EC"/>
    <w:multiLevelType w:val="hybridMultilevel"/>
    <w:tmpl w:val="AFA82E38"/>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E8D572D"/>
    <w:multiLevelType w:val="hybridMultilevel"/>
    <w:tmpl w:val="27346810"/>
    <w:lvl w:ilvl="0" w:tplc="0409000F">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A63B14"/>
    <w:multiLevelType w:val="hybridMultilevel"/>
    <w:tmpl w:val="AFA82E38"/>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D810167"/>
    <w:multiLevelType w:val="hybridMultilevel"/>
    <w:tmpl w:val="AFA82E38"/>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1D3618A"/>
    <w:multiLevelType w:val="hybridMultilevel"/>
    <w:tmpl w:val="856E55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53967A21"/>
    <w:multiLevelType w:val="hybridMultilevel"/>
    <w:tmpl w:val="3C0C0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DF6125"/>
    <w:multiLevelType w:val="hybridMultilevel"/>
    <w:tmpl w:val="12548F00"/>
    <w:lvl w:ilvl="0" w:tplc="0409001B">
      <w:start w:val="1"/>
      <w:numFmt w:val="lowerRoman"/>
      <w:lvlText w:val="%1."/>
      <w:lvlJc w:val="right"/>
      <w:pPr>
        <w:ind w:left="2700" w:hanging="360"/>
      </w:p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1" w15:restartNumberingAfterBreak="0">
    <w:nsid w:val="644D19E7"/>
    <w:multiLevelType w:val="hybridMultilevel"/>
    <w:tmpl w:val="1E5E5D52"/>
    <w:lvl w:ilvl="0" w:tplc="0409000F">
      <w:start w:val="1"/>
      <w:numFmt w:val="decimal"/>
      <w:lvlText w:val="%1."/>
      <w:lvlJc w:val="left"/>
      <w:pPr>
        <w:ind w:left="720" w:hanging="360"/>
      </w:pPr>
      <w:rPr>
        <w:rFonts w:hint="default"/>
      </w:rPr>
    </w:lvl>
    <w:lvl w:ilvl="1" w:tplc="04090011">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1"/>
  </w:num>
  <w:num w:numId="5">
    <w:abstractNumId w:val="8"/>
  </w:num>
  <w:num w:numId="6">
    <w:abstractNumId w:val="10"/>
  </w:num>
  <w:num w:numId="7">
    <w:abstractNumId w:val="1"/>
  </w:num>
  <w:num w:numId="8">
    <w:abstractNumId w:val="9"/>
  </w:num>
  <w:num w:numId="9">
    <w:abstractNumId w:val="5"/>
  </w:num>
  <w:num w:numId="10">
    <w:abstractNumId w:val="6"/>
  </w:num>
  <w:num w:numId="11">
    <w:abstractNumId w:val="7"/>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xMDM2MLI0N7MwNzBS0lEKTi0uzszPAykwqgUATk/7/CwAAAA="/>
  </w:docVars>
  <w:rsids>
    <w:rsidRoot w:val="005B216C"/>
    <w:rsid w:val="000014D7"/>
    <w:rsid w:val="00032297"/>
    <w:rsid w:val="000819C6"/>
    <w:rsid w:val="000943BB"/>
    <w:rsid w:val="00226AEB"/>
    <w:rsid w:val="002A033D"/>
    <w:rsid w:val="002B146C"/>
    <w:rsid w:val="002C64DA"/>
    <w:rsid w:val="00375A8D"/>
    <w:rsid w:val="003D2A74"/>
    <w:rsid w:val="003D69A9"/>
    <w:rsid w:val="003E5A9D"/>
    <w:rsid w:val="004D1474"/>
    <w:rsid w:val="004D3A0F"/>
    <w:rsid w:val="005374F9"/>
    <w:rsid w:val="0054301D"/>
    <w:rsid w:val="005B216C"/>
    <w:rsid w:val="0067556C"/>
    <w:rsid w:val="006953BD"/>
    <w:rsid w:val="006C19BA"/>
    <w:rsid w:val="007F744C"/>
    <w:rsid w:val="00820AE0"/>
    <w:rsid w:val="008C5C05"/>
    <w:rsid w:val="008C653D"/>
    <w:rsid w:val="008D3301"/>
    <w:rsid w:val="00976C69"/>
    <w:rsid w:val="00A353E1"/>
    <w:rsid w:val="00AE729C"/>
    <w:rsid w:val="00C636AD"/>
    <w:rsid w:val="00C83DA4"/>
    <w:rsid w:val="00C904A3"/>
    <w:rsid w:val="00CA08D8"/>
    <w:rsid w:val="00D15C2A"/>
    <w:rsid w:val="00D169CC"/>
    <w:rsid w:val="00D2261C"/>
    <w:rsid w:val="00DA6481"/>
    <w:rsid w:val="00DE3AD7"/>
    <w:rsid w:val="00E05508"/>
    <w:rsid w:val="00EF1B0D"/>
    <w:rsid w:val="00F34DFA"/>
    <w:rsid w:val="00F40E0A"/>
    <w:rsid w:val="00FB11BB"/>
    <w:rsid w:val="00FC503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BBE66B"/>
  <w14:defaultImageDpi w14:val="32767"/>
  <w15:chartTrackingRefBased/>
  <w15:docId w15:val="{CEAAAA72-1620-F641-850D-0F3B0EACF3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1B0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900F54-0BE9-A547-ACD5-C6FA6D52A2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TotalTime>
  <Pages>5</Pages>
  <Words>535</Words>
  <Characters>305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 Yang</dc:creator>
  <cp:keywords/>
  <dc:description/>
  <cp:lastModifiedBy>Le Yang</cp:lastModifiedBy>
  <cp:revision>34</cp:revision>
  <dcterms:created xsi:type="dcterms:W3CDTF">2018-04-07T16:34:00Z</dcterms:created>
  <dcterms:modified xsi:type="dcterms:W3CDTF">2018-05-03T19:31:00Z</dcterms:modified>
</cp:coreProperties>
</file>